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ED899" w14:textId="77777777" w:rsidR="005B1236" w:rsidRDefault="005B1236" w:rsidP="005B1236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</w:pPr>
    </w:p>
    <w:p w14:paraId="5F0C7B5F" w14:textId="7BB367E3" w:rsidR="005B1236" w:rsidRPr="005B1236" w:rsidRDefault="005B1236" w:rsidP="005B1236">
      <w:pPr>
        <w:jc w:val="center"/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</w:pPr>
      <w:r w:rsidRPr="005B1236">
        <w:rPr>
          <w:rFonts w:ascii="Times New Roman" w:hAnsi="Times New Roman" w:cs="Times New Roman"/>
          <w:b/>
          <w:bCs/>
          <w:color w:val="FFFFFF" w:themeColor="background1"/>
          <w:sz w:val="40"/>
          <w:szCs w:val="40"/>
          <w:highlight w:val="black"/>
          <w:u w:val="single"/>
        </w:rPr>
        <w:t>PYTHON PROGRAMMING</w:t>
      </w:r>
    </w:p>
    <w:p w14:paraId="03FA426F" w14:textId="32D34589" w:rsidR="00290C77" w:rsidRPr="00290C77" w:rsidRDefault="005B1236" w:rsidP="005B1236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290C77">
        <w:rPr>
          <w:rFonts w:ascii="Times New Roman" w:hAnsi="Times New Roman" w:cs="Times New Roman"/>
          <w:b/>
          <w:bCs/>
          <w:sz w:val="40"/>
          <w:szCs w:val="40"/>
          <w:highlight w:val="cyan"/>
          <w:u w:val="single"/>
        </w:rPr>
        <w:t xml:space="preserve">ASSESSMENT – </w:t>
      </w:r>
      <w:r w:rsidR="008531F8" w:rsidRPr="00290C77">
        <w:rPr>
          <w:rFonts w:ascii="Times New Roman" w:hAnsi="Times New Roman" w:cs="Times New Roman"/>
          <w:b/>
          <w:bCs/>
          <w:sz w:val="40"/>
          <w:szCs w:val="40"/>
          <w:highlight w:val="cyan"/>
          <w:u w:val="single"/>
        </w:rPr>
        <w:t>2</w:t>
      </w:r>
    </w:p>
    <w:p w14:paraId="14FA90D3" w14:textId="125137E0" w:rsidR="005B1236" w:rsidRDefault="005B1236" w:rsidP="00290C77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290C77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>Lab Challenging Exercise</w:t>
      </w:r>
      <w:r w:rsidR="0052232A" w:rsidRPr="00290C77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 xml:space="preserve"> </w:t>
      </w:r>
      <w:r w:rsidR="00290C77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>–</w:t>
      </w:r>
      <w:r w:rsidRPr="00290C77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 xml:space="preserve"> </w:t>
      </w:r>
      <w:r w:rsidR="008531F8" w:rsidRPr="00290C77">
        <w:rPr>
          <w:rFonts w:ascii="Times New Roman" w:hAnsi="Times New Roman" w:cs="Times New Roman"/>
          <w:b/>
          <w:bCs/>
          <w:sz w:val="36"/>
          <w:szCs w:val="36"/>
          <w:highlight w:val="green"/>
          <w:u w:val="single"/>
        </w:rPr>
        <w:t>2</w:t>
      </w:r>
    </w:p>
    <w:p w14:paraId="76119EFA" w14:textId="77777777" w:rsidR="00290C77" w:rsidRPr="00290C77" w:rsidRDefault="00290C77" w:rsidP="00290C77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59BE6489" w14:textId="6634A0D5" w:rsidR="00CF5B94" w:rsidRDefault="008531F8">
      <w:r w:rsidRPr="008531F8">
        <w:rPr>
          <w:noProof/>
        </w:rPr>
        <w:drawing>
          <wp:inline distT="0" distB="0" distL="0" distR="0" wp14:anchorId="7D220BE0" wp14:editId="5D0FF199">
            <wp:extent cx="5731510" cy="25952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AEFB6" w14:textId="77777777" w:rsidR="00CF5B94" w:rsidRPr="00CF5B94" w:rsidRDefault="00CF5B94"/>
    <w:p w14:paraId="37B46502" w14:textId="3D75E4FE" w:rsidR="001C01AF" w:rsidRPr="001C01AF" w:rsidRDefault="0060241B">
      <w:pPr>
        <w:rPr>
          <w:sz w:val="24"/>
          <w:szCs w:val="24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7FE88BB6" w14:textId="77777777" w:rsid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</w:pP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13D14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number of 'S'</w:t>
      </w:r>
    </w:p>
    <w:p w14:paraId="14C0F7B2" w14:textId="6568C8B4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grades: </w:t>
      </w:r>
      <w:proofErr w:type="gramStart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</w:t>
      </w:r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</w:t>
      </w:r>
    </w:p>
    <w:p w14:paraId="49EB17FE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ttendanc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13D14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attendance (%): 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5B044B2E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portsParticipation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613D14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sports Participation value: 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4EC510BB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791FBAC9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spellStart"/>
      <w:proofErr w:type="gramEnd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8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ttendanc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ttendanc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portsParticipation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portsParticipation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:</w:t>
      </w:r>
    </w:p>
    <w:p w14:paraId="514D9D97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3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ttendanc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9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portsParticipation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29A38B57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gramStart"/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xcellent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2254826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lastRenderedPageBreak/>
        <w:t xml:space="preserve">    </w:t>
      </w:r>
      <w:proofErr w:type="spellStart"/>
      <w:proofErr w:type="gramStart"/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3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ttendanc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90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6B4D8E7A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gramStart"/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Very Good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195FD2C4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spellStart"/>
      <w:proofErr w:type="gramStart"/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Grades</w:t>
      </w:r>
      <w:proofErr w:type="spellEnd"/>
      <w:proofErr w:type="gram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3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613D14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portsParticipation</w:t>
      </w:r>
      <w:proofErr w:type="spellEnd"/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613D14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0C2557BD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gramStart"/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Good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FA3996C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12417AB6" w14:textId="77777777" w:rsidR="00613D14" w:rsidRPr="00613D14" w:rsidRDefault="00613D14" w:rsidP="00613D14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613D14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</w:t>
      </w:r>
      <w:proofErr w:type="spellStart"/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Invalid</w:t>
      </w:r>
      <w:proofErr w:type="spellEnd"/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Input</w:t>
      </w:r>
      <w:r w:rsidRPr="00613D14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613D14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613D14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70315112" w14:textId="77777777" w:rsidR="005B1236" w:rsidRDefault="005B1236" w:rsidP="001C01AF">
      <w:pPr>
        <w:rPr>
          <w:b/>
          <w:bCs/>
          <w:sz w:val="32"/>
          <w:szCs w:val="32"/>
          <w:u w:val="single"/>
        </w:rPr>
      </w:pPr>
    </w:p>
    <w:p w14:paraId="63DFF137" w14:textId="0AFEE8B0" w:rsidR="001C01AF" w:rsidRDefault="001C01AF" w:rsidP="001C01AF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0E5DFEDB" w14:textId="69BEE83B" w:rsidR="001C01AF" w:rsidRDefault="00613D14" w:rsidP="001C01AF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w:drawing>
          <wp:inline distT="0" distB="0" distL="0" distR="0" wp14:anchorId="2139681B" wp14:editId="6F7D1364">
            <wp:extent cx="5731510" cy="3223895"/>
            <wp:effectExtent l="152400" t="152400" r="364490" b="3575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E33F0B" w14:textId="705BA549" w:rsidR="00613D14" w:rsidRPr="001C01AF" w:rsidRDefault="00613D14" w:rsidP="001C01AF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w:lastRenderedPageBreak/>
        <w:drawing>
          <wp:inline distT="0" distB="0" distL="0" distR="0" wp14:anchorId="54E60931" wp14:editId="59F60BD5">
            <wp:extent cx="5731510" cy="3223895"/>
            <wp:effectExtent l="152400" t="152400" r="364490" b="3575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1C19BA" w14:textId="7A13D9B8" w:rsidR="001C01AF" w:rsidRDefault="001C01AF" w:rsidP="001C01AF"/>
    <w:p w14:paraId="3C878398" w14:textId="32694476" w:rsidR="0060241B" w:rsidRDefault="00613D14" w:rsidP="001C01AF">
      <w:r w:rsidRPr="00613D14">
        <w:rPr>
          <w:noProof/>
        </w:rPr>
        <w:drawing>
          <wp:inline distT="0" distB="0" distL="0" distR="0" wp14:anchorId="0B743957" wp14:editId="7D80D5DC">
            <wp:extent cx="5731510" cy="15887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6EC21" w14:textId="77777777" w:rsidR="005B1236" w:rsidRDefault="005B1236" w:rsidP="001C01AF"/>
    <w:p w14:paraId="4390A4EA" w14:textId="3B910F84" w:rsidR="0060241B" w:rsidRDefault="0060241B" w:rsidP="001C01AF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73BA2A74" w14:textId="77777777" w:rsid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E9652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hours in 24 hours</w:t>
      </w:r>
    </w:p>
    <w:p w14:paraId="6486B2D4" w14:textId="3CB7D6D9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</w:t>
      </w:r>
      <w:proofErr w:type="gramStart"/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format( 1</w:t>
      </w:r>
      <w:proofErr w:type="gramEnd"/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- 24 ) : 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1E874868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46F18C02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inute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E9652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minutes ( 1 - 59 ): 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3B94F47B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5C73DEA9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E9652B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seconds ( 1 - 59 ): 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6431DA46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678FAA4F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  <w:proofErr w:type="gram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4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inute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59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59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0D8594B5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Invalid Input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58A6AED5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0D8DFB5F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1AF124C2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2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301BF7A0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spellStart"/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nvertedHoursValue</w:t>
      </w:r>
      <w:proofErr w:type="spell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</w:p>
    <w:p w14:paraId="3BF7841A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E9652B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: </w:t>
      </w:r>
    </w:p>
    <w:p w14:paraId="21939E28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spellStart"/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nvertedHoursValue</w:t>
      </w:r>
      <w:proofErr w:type="spell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-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E9652B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2</w:t>
      </w:r>
    </w:p>
    <w:p w14:paraId="37272DAA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750F9105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24 hours format time -&gt;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proofErr w:type="spellStart"/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hour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: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inute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: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s</w:t>
      </w:r>
      <w:proofErr w:type="spell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713B6AD8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E9652B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12 hours format time -&gt;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proofErr w:type="spellStart"/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nvertedHoursValue</w:t>
      </w:r>
      <w:proofErr w:type="spell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: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proofErr w:type="spellStart"/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minutes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: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seconds</w:t>
      </w:r>
      <w:proofErr w:type="spellEnd"/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E9652B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E9652B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F7ECE64" w14:textId="77777777" w:rsidR="00E9652B" w:rsidRPr="00E9652B" w:rsidRDefault="00E9652B" w:rsidP="00E9652B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112E5BAD" w14:textId="77777777" w:rsidR="0060241B" w:rsidRDefault="0060241B" w:rsidP="001C01AF"/>
    <w:p w14:paraId="643DD9BF" w14:textId="3AD4B6D1" w:rsidR="0060241B" w:rsidRDefault="0060241B" w:rsidP="0060241B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03D61897" w14:textId="06D8B738" w:rsidR="005B1236" w:rsidRDefault="00E9652B" w:rsidP="001C01AF">
      <w:r>
        <w:rPr>
          <w:noProof/>
        </w:rPr>
        <w:drawing>
          <wp:inline distT="0" distB="0" distL="0" distR="0" wp14:anchorId="0FD99003" wp14:editId="3A254916">
            <wp:extent cx="5731510" cy="3223895"/>
            <wp:effectExtent l="152400" t="152400" r="364490" b="3575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F9A360" w14:textId="77777777" w:rsidR="00290C77" w:rsidRDefault="00290C77" w:rsidP="001C01AF"/>
    <w:p w14:paraId="02AB57FE" w14:textId="025B625A" w:rsidR="00290C77" w:rsidRPr="00290C77" w:rsidRDefault="002E6302" w:rsidP="00966B07">
      <w:r w:rsidRPr="002E6302">
        <w:rPr>
          <w:noProof/>
        </w:rPr>
        <w:drawing>
          <wp:inline distT="0" distB="0" distL="0" distR="0" wp14:anchorId="050B4D95" wp14:editId="773825F6">
            <wp:extent cx="5731510" cy="4654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349EB" w14:textId="7960690F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64A92AA9" w14:textId="77777777" w:rsid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</w:pP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ut of 100 in 5 different</w:t>
      </w:r>
    </w:p>
    <w:p w14:paraId="1426A0FC" w14:textId="36A4A05F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subjects!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gramEnd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28FA930E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2FE839B5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1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f 1st subject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)</w:t>
      </w:r>
    </w:p>
    <w:p w14:paraId="7AFAA260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2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f 2nd subject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)</w:t>
      </w:r>
    </w:p>
    <w:p w14:paraId="7C3443F8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3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f 3rd subject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)</w:t>
      </w:r>
    </w:p>
    <w:p w14:paraId="7C206E1C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4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f 4th subject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)</w:t>
      </w:r>
    </w:p>
    <w:p w14:paraId="032D3378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5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marks of 5th subject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)</w:t>
      </w:r>
    </w:p>
    <w:p w14:paraId="781C297A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6B7037F0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totalMarks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500</w:t>
      </w:r>
    </w:p>
    <w:p w14:paraId="4B1EE474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7B2F1020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OfFiveSubjects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1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2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3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4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bject5</w:t>
      </w:r>
    </w:p>
    <w:p w14:paraId="578AA198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7C663BBA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(</w:t>
      </w: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OfFiveSubjects</w:t>
      </w:r>
      <w:proofErr w:type="spellEnd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/</w:t>
      </w: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totalMarks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)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*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0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790E43E8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33500681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proofErr w:type="gramEnd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Total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Secured marks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OfFiveSubjects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/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proofErr w:type="spellStart"/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totalMarks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</w:t>
      </w:r>
    </w:p>
    <w:p w14:paraId="20165A02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proofErr w:type="gramEnd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r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Percentage: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%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</w:t>
      </w:r>
    </w:p>
    <w:p w14:paraId="1487BBB9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36395624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if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or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0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50AA63D1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invalid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input!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33C4205E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9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061A8F04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S"</w:t>
      </w:r>
    </w:p>
    <w:p w14:paraId="43ED5043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022D02F2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9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and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8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13D6A0E9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A"</w:t>
      </w:r>
    </w:p>
    <w:p w14:paraId="2BE7B775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lastRenderedPageBreak/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7375BF72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8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and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7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073E5E3F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B"</w:t>
      </w:r>
    </w:p>
    <w:p w14:paraId="7EB244AA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) </w:t>
      </w:r>
    </w:p>
    <w:p w14:paraId="18012D4A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7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and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6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0033295B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C"</w:t>
      </w:r>
    </w:p>
    <w:p w14:paraId="45C647BF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62BB535C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6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and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5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4779EB01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D"</w:t>
      </w:r>
    </w:p>
    <w:p w14:paraId="2B39657F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53F794B3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5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and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gt;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4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5C106F84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E"</w:t>
      </w:r>
    </w:p>
    <w:p w14:paraId="7D9308A5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0CBF9F26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7F2DBC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elif</w:t>
      </w:r>
      <w:proofErr w:type="spellEnd"/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percentag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&lt;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40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:</w:t>
      </w:r>
    </w:p>
    <w:p w14:paraId="2E493C5D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N or F"</w:t>
      </w:r>
    </w:p>
    <w:p w14:paraId="4A9D812B" w14:textId="77777777" w:rsidR="007F2DBC" w:rsidRPr="007F2DBC" w:rsidRDefault="007F2DBC" w:rsidP="007F2DBC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gramStart"/>
      <w:r w:rsidRPr="007F2DBC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</w:t>
      </w:r>
      <w:proofErr w:type="spellStart"/>
      <w:r w:rsidRPr="007F2DBC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n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You</w:t>
      </w:r>
      <w:proofErr w:type="spellEnd"/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have secured 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grade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7F2DBC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grade."</w:t>
      </w:r>
      <w:r w:rsidRPr="007F2DBC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0C30B807" w14:textId="77777777" w:rsidR="005B1236" w:rsidRDefault="005B1236" w:rsidP="00966B07">
      <w:pPr>
        <w:rPr>
          <w:b/>
          <w:bCs/>
          <w:sz w:val="32"/>
          <w:szCs w:val="32"/>
          <w:u w:val="single"/>
        </w:rPr>
      </w:pPr>
    </w:p>
    <w:p w14:paraId="01580246" w14:textId="239DD4A6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4D0C5010" w14:textId="38824ED1" w:rsidR="00966B07" w:rsidRDefault="00DB30A9" w:rsidP="001C01AF">
      <w:r>
        <w:rPr>
          <w:noProof/>
        </w:rPr>
        <w:drawing>
          <wp:inline distT="0" distB="0" distL="0" distR="0" wp14:anchorId="1E5FBDED" wp14:editId="7D8CC3D0">
            <wp:extent cx="5731510" cy="3223895"/>
            <wp:effectExtent l="152400" t="152400" r="364490" b="3575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3B6D8B" w14:textId="7DC10EF2" w:rsidR="005B1236" w:rsidRDefault="00DB30A9" w:rsidP="001C01AF">
      <w:r>
        <w:rPr>
          <w:noProof/>
        </w:rPr>
        <w:lastRenderedPageBreak/>
        <w:drawing>
          <wp:inline distT="0" distB="0" distL="0" distR="0" wp14:anchorId="74C4DD59" wp14:editId="59509F7C">
            <wp:extent cx="5731510" cy="3223895"/>
            <wp:effectExtent l="152400" t="152400" r="364490" b="3575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675039" w14:textId="77777777" w:rsidR="00290C77" w:rsidRDefault="00290C77" w:rsidP="001C01AF"/>
    <w:p w14:paraId="314CA9F9" w14:textId="12B8A7A5" w:rsidR="001C01AF" w:rsidRDefault="001B1419" w:rsidP="001C01AF">
      <w:r w:rsidRPr="001B1419">
        <w:rPr>
          <w:noProof/>
        </w:rPr>
        <w:drawing>
          <wp:inline distT="0" distB="0" distL="0" distR="0" wp14:anchorId="510427ED" wp14:editId="116D7083">
            <wp:extent cx="5731510" cy="27012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0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A263C" w14:textId="008C0487" w:rsidR="001C01AF" w:rsidRDefault="001C01AF" w:rsidP="001C01AF"/>
    <w:p w14:paraId="58A7AA4C" w14:textId="1E8C4883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7A1B6BE5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finalBillAmount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D19A66"/>
          <w:sz w:val="24"/>
          <w:szCs w:val="24"/>
          <w:lang w:eastAsia="en-IN"/>
        </w:rPr>
        <w:t>0</w:t>
      </w:r>
    </w:p>
    <w:p w14:paraId="09072070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numberOfItemsPurchased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gramStart"/>
      <w:r w:rsidRPr="006D2658">
        <w:rPr>
          <w:rFonts w:ascii="Cascadia Code" w:eastAsia="Times New Roman" w:hAnsi="Cascadia Code" w:cs="Cascadia Code"/>
          <w:color w:val="E5C07B"/>
          <w:sz w:val="24"/>
          <w:szCs w:val="24"/>
          <w:lang w:eastAsia="en-IN"/>
        </w:rPr>
        <w:t>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input</w:t>
      </w:r>
      <w:proofErr w:type="gram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Enter the number of items purchased: 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) )</w:t>
      </w:r>
    </w:p>
    <w:p w14:paraId="71742E4B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C678DD"/>
          <w:sz w:val="24"/>
          <w:szCs w:val="24"/>
          <w:lang w:eastAsia="en-IN"/>
        </w:rPr>
        <w:t>if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numberOfItemsPurchased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&lt;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D19A66"/>
          <w:sz w:val="24"/>
          <w:szCs w:val="24"/>
          <w:lang w:eastAsia="en-IN"/>
        </w:rPr>
        <w:t>0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:</w:t>
      </w:r>
    </w:p>
    <w:p w14:paraId="1120E9A3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</w:t>
      </w:r>
      <w:proofErr w:type="gramStart"/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pr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(</w:t>
      </w:r>
      <w:proofErr w:type="gramEnd"/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Invalid Input!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)</w:t>
      </w:r>
    </w:p>
    <w:p w14:paraId="36AFC564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C678DD"/>
          <w:sz w:val="24"/>
          <w:szCs w:val="24"/>
          <w:lang w:eastAsia="en-IN"/>
        </w:rPr>
        <w:lastRenderedPageBreak/>
        <w:t>else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:</w:t>
      </w:r>
    </w:p>
    <w:p w14:paraId="1034697E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</w:p>
    <w:p w14:paraId="45BFCA49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</w:t>
      </w:r>
      <w:r w:rsidRPr="006D2658">
        <w:rPr>
          <w:rFonts w:ascii="Cascadia Code" w:eastAsia="Times New Roman" w:hAnsi="Cascadia Code" w:cs="Cascadia Code"/>
          <w:color w:val="C678DD"/>
          <w:sz w:val="24"/>
          <w:szCs w:val="24"/>
          <w:lang w:eastAsia="en-IN"/>
        </w:rPr>
        <w:t>for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i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C678DD"/>
          <w:sz w:val="24"/>
          <w:szCs w:val="24"/>
          <w:lang w:eastAsia="en-IN"/>
        </w:rPr>
        <w:t>in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gramStart"/>
      <w:r w:rsidRPr="006D2658">
        <w:rPr>
          <w:rFonts w:ascii="Cascadia Code" w:eastAsia="Times New Roman" w:hAnsi="Cascadia Code" w:cs="Cascadia Code"/>
          <w:color w:val="E5C07B"/>
          <w:sz w:val="24"/>
          <w:szCs w:val="24"/>
          <w:lang w:eastAsia="en-IN"/>
        </w:rPr>
        <w:t>range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D19A66"/>
          <w:sz w:val="24"/>
          <w:szCs w:val="24"/>
          <w:lang w:eastAsia="en-IN"/>
        </w:rPr>
        <w:t>1</w:t>
      </w:r>
      <w:proofErr w:type="gram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,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numberOfItemsPurchased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+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D19A66"/>
          <w:sz w:val="24"/>
          <w:szCs w:val="24"/>
          <w:lang w:eastAsia="en-IN"/>
        </w:rPr>
        <w:t>1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):</w:t>
      </w:r>
    </w:p>
    <w:p w14:paraId="69C01F3E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gramStart"/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pr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(</w:t>
      </w:r>
      <w:proofErr w:type="gramEnd"/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Enter details for Item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,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i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,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":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)</w:t>
      </w:r>
    </w:p>
    <w:p w14:paraId="0A7B8DBB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costOfItem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gramStart"/>
      <w:r w:rsidRPr="006D2658">
        <w:rPr>
          <w:rFonts w:ascii="Cascadia Code" w:eastAsia="Times New Roman" w:hAnsi="Cascadia Code" w:cs="Cascadia Code"/>
          <w:color w:val="E5C07B"/>
          <w:sz w:val="24"/>
          <w:szCs w:val="24"/>
          <w:lang w:eastAsia="en-IN"/>
        </w:rPr>
        <w:t>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input</w:t>
      </w:r>
      <w:proofErr w:type="gram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\t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Enter the cost: 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) )</w:t>
      </w:r>
    </w:p>
    <w:p w14:paraId="40F8EA3E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quantityOfItem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gramStart"/>
      <w:r w:rsidRPr="006D2658">
        <w:rPr>
          <w:rFonts w:ascii="Cascadia Code" w:eastAsia="Times New Roman" w:hAnsi="Cascadia Code" w:cs="Cascadia Code"/>
          <w:color w:val="E5C07B"/>
          <w:sz w:val="24"/>
          <w:szCs w:val="24"/>
          <w:lang w:eastAsia="en-IN"/>
        </w:rPr>
        <w:t>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input</w:t>
      </w:r>
      <w:proofErr w:type="gram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( 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\t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Enter the quantity: 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) )</w:t>
      </w:r>
    </w:p>
    <w:p w14:paraId="283F25EA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gramStart"/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pr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(</w:t>
      </w:r>
      <w:proofErr w:type="gram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)</w:t>
      </w:r>
    </w:p>
    <w:p w14:paraId="199E503C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totalPriceForItem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costOfItem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*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quantityOfItem</w:t>
      </w:r>
      <w:proofErr w:type="spellEnd"/>
    </w:p>
    <w:p w14:paraId="6978D98C" w14:textId="77777777" w:rsidR="006D2658" w:rsidRPr="006D2658" w:rsidRDefault="006D2658" w:rsidP="006D2658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   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finalBillAmount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+=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totalPriceForItem</w:t>
      </w:r>
      <w:proofErr w:type="spellEnd"/>
    </w:p>
    <w:p w14:paraId="5C3C72AB" w14:textId="017D2BC9" w:rsidR="005B1236" w:rsidRPr="00593093" w:rsidRDefault="006D2658" w:rsidP="00593093">
      <w:pPr>
        <w:shd w:val="clear" w:color="auto" w:fill="23272E"/>
        <w:spacing w:after="0" w:line="315" w:lineRule="atLeast"/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</w:pP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    </w:t>
      </w:r>
      <w:proofErr w:type="gramStart"/>
      <w:r w:rsidRPr="006D2658">
        <w:rPr>
          <w:rFonts w:ascii="Cascadia Code" w:eastAsia="Times New Roman" w:hAnsi="Cascadia Code" w:cs="Cascadia Code"/>
          <w:color w:val="61AFEF"/>
          <w:sz w:val="24"/>
          <w:szCs w:val="24"/>
          <w:lang w:eastAsia="en-IN"/>
        </w:rPr>
        <w:t>print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(</w:t>
      </w:r>
      <w:proofErr w:type="gramEnd"/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 xml:space="preserve"> The Final Amount to be paid at Bill desk is: Rs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 xml:space="preserve">, </w:t>
      </w:r>
      <w:proofErr w:type="spellStart"/>
      <w:r w:rsidRPr="006D2658">
        <w:rPr>
          <w:rFonts w:ascii="Cascadia Code" w:eastAsia="Times New Roman" w:hAnsi="Cascadia Code" w:cs="Cascadia Code"/>
          <w:color w:val="E06C75"/>
          <w:sz w:val="24"/>
          <w:szCs w:val="24"/>
          <w:lang w:eastAsia="en-IN"/>
        </w:rPr>
        <w:t>finalBillAmount</w:t>
      </w:r>
      <w:proofErr w:type="spellEnd"/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,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56B6C2"/>
          <w:sz w:val="24"/>
          <w:szCs w:val="24"/>
          <w:lang w:eastAsia="en-IN"/>
        </w:rPr>
        <w:t>\n</w:t>
      </w:r>
      <w:r w:rsidRPr="006D2658">
        <w:rPr>
          <w:rFonts w:ascii="Cascadia Code" w:eastAsia="Times New Roman" w:hAnsi="Cascadia Code" w:cs="Cascadia Code"/>
          <w:color w:val="98C379"/>
          <w:sz w:val="24"/>
          <w:szCs w:val="24"/>
          <w:lang w:eastAsia="en-IN"/>
        </w:rPr>
        <w:t>"</w:t>
      </w:r>
      <w:r w:rsidRPr="006D2658">
        <w:rPr>
          <w:rFonts w:ascii="Cascadia Code" w:eastAsia="Times New Roman" w:hAnsi="Cascadia Code" w:cs="Cascadia Code"/>
          <w:color w:val="ABB2BF"/>
          <w:sz w:val="24"/>
          <w:szCs w:val="24"/>
          <w:lang w:eastAsia="en-IN"/>
        </w:rPr>
        <w:t>)</w:t>
      </w:r>
    </w:p>
    <w:p w14:paraId="548FC041" w14:textId="77777777" w:rsidR="00593093" w:rsidRDefault="00593093" w:rsidP="00966B07">
      <w:pPr>
        <w:rPr>
          <w:b/>
          <w:bCs/>
          <w:sz w:val="32"/>
          <w:szCs w:val="32"/>
          <w:u w:val="single"/>
        </w:rPr>
      </w:pPr>
    </w:p>
    <w:p w14:paraId="471AC533" w14:textId="4289BEC9" w:rsidR="00966B07" w:rsidRDefault="00966B07" w:rsidP="00966B0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</w:t>
      </w:r>
      <w:r w:rsidR="00290C77" w:rsidRPr="00290C77">
        <w:rPr>
          <w:b/>
          <w:bCs/>
          <w:sz w:val="32"/>
          <w:szCs w:val="32"/>
          <w:highlight w:val="cyan"/>
          <w:u w:val="single"/>
        </w:rPr>
        <w:t>T</w:t>
      </w:r>
      <w:r w:rsidRPr="00290C77">
        <w:rPr>
          <w:b/>
          <w:bCs/>
          <w:sz w:val="32"/>
          <w:szCs w:val="32"/>
          <w:highlight w:val="cyan"/>
          <w:u w:val="single"/>
        </w:rPr>
        <w:t>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16964FF0" w14:textId="29CF588F" w:rsidR="001C01AF" w:rsidRDefault="00593093" w:rsidP="001C01AF">
      <w:r>
        <w:rPr>
          <w:noProof/>
        </w:rPr>
        <w:drawing>
          <wp:inline distT="0" distB="0" distL="0" distR="0" wp14:anchorId="37DC76B5" wp14:editId="00FEBA5E">
            <wp:extent cx="5731510" cy="3223895"/>
            <wp:effectExtent l="152400" t="152400" r="364490" b="3575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A20C3F" w14:textId="77777777" w:rsidR="00593093" w:rsidRDefault="00593093" w:rsidP="001C01AF"/>
    <w:p w14:paraId="75FCFE38" w14:textId="07BCC693" w:rsidR="00593093" w:rsidRDefault="00593093" w:rsidP="001C01AF">
      <w:r>
        <w:rPr>
          <w:noProof/>
        </w:rPr>
        <w:lastRenderedPageBreak/>
        <w:drawing>
          <wp:inline distT="0" distB="0" distL="0" distR="0" wp14:anchorId="1089C04A" wp14:editId="49938748">
            <wp:extent cx="5731510" cy="3223895"/>
            <wp:effectExtent l="152400" t="152400" r="364490" b="3575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1AA847" w14:textId="77777777" w:rsidR="00593093" w:rsidRDefault="00593093" w:rsidP="001C01AF"/>
    <w:p w14:paraId="77008ADA" w14:textId="43CEB65B" w:rsidR="00593093" w:rsidRDefault="00593093" w:rsidP="001C01AF">
      <w:r>
        <w:rPr>
          <w:noProof/>
        </w:rPr>
        <w:drawing>
          <wp:inline distT="0" distB="0" distL="0" distR="0" wp14:anchorId="6C36AC6E" wp14:editId="5E8D3A61">
            <wp:extent cx="5731510" cy="3223895"/>
            <wp:effectExtent l="152400" t="152400" r="364490" b="3575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053633" w14:textId="77777777" w:rsidR="006D2658" w:rsidRDefault="006D2658" w:rsidP="001C01AF"/>
    <w:p w14:paraId="4B7B7B1A" w14:textId="2C30CE5F" w:rsidR="005B1236" w:rsidRDefault="005B1236" w:rsidP="001C01AF"/>
    <w:p w14:paraId="6769D246" w14:textId="61B4B75F" w:rsidR="00593093" w:rsidRDefault="00593093" w:rsidP="001C01AF"/>
    <w:p w14:paraId="07C1074A" w14:textId="77777777" w:rsidR="00593093" w:rsidRDefault="00593093" w:rsidP="001C01AF"/>
    <w:p w14:paraId="1DC7CD15" w14:textId="15135A80" w:rsidR="00290C77" w:rsidRPr="00290C77" w:rsidRDefault="006D2658" w:rsidP="00966B07">
      <w:r w:rsidRPr="006D2658">
        <w:rPr>
          <w:noProof/>
        </w:rPr>
        <w:drawing>
          <wp:inline distT="0" distB="0" distL="0" distR="0" wp14:anchorId="52A474D0" wp14:editId="25DCAA4D">
            <wp:extent cx="5731510" cy="889000"/>
            <wp:effectExtent l="0" t="0" r="254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C8BD2" w14:textId="700871AF" w:rsidR="00536BFE" w:rsidRPr="00E77D9B" w:rsidRDefault="00E77D9B" w:rsidP="00E77D9B">
      <w:pPr>
        <w:rPr>
          <w:b/>
          <w:bCs/>
          <w:sz w:val="32"/>
          <w:szCs w:val="32"/>
        </w:rPr>
      </w:pPr>
      <w:r w:rsidRPr="00290C77">
        <w:rPr>
          <w:b/>
          <w:bCs/>
          <w:sz w:val="32"/>
          <w:szCs w:val="32"/>
          <w:highlight w:val="yellow"/>
        </w:rPr>
        <w:t>1.</w:t>
      </w:r>
    </w:p>
    <w:p w14:paraId="43CE2429" w14:textId="71963462" w:rsidR="00E77D9B" w:rsidRPr="00E77D9B" w:rsidRDefault="00E77D9B" w:rsidP="00E77D9B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379C7C55" w14:textId="09E75830" w:rsidR="00536BFE" w:rsidRPr="00536BFE" w:rsidRDefault="00536BFE" w:rsidP="00536BFE">
      <w:pPr>
        <w:shd w:val="clear" w:color="auto" w:fill="23272E"/>
        <w:spacing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0</w:t>
      </w:r>
    </w:p>
    <w:p w14:paraId="095AA3C5" w14:textId="77777777" w:rsidR="00536BFE" w:rsidRPr="00536BFE" w:rsidRDefault="00536BFE" w:rsidP="00536BFE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536BFE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536BFE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N value: "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 )</w:t>
      </w:r>
    </w:p>
    <w:p w14:paraId="75497CB4" w14:textId="77777777" w:rsidR="00536BFE" w:rsidRPr="00536BFE" w:rsidRDefault="00536BFE" w:rsidP="00536BFE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536BFE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for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spellStart"/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</w:t>
      </w:r>
      <w:proofErr w:type="spellEnd"/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in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536BFE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range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536BFE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  <w:proofErr w:type="gramEnd"/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:</w:t>
      </w:r>
    </w:p>
    <w:p w14:paraId="1F41F1D0" w14:textId="77777777" w:rsidR="00536BFE" w:rsidRPr="00536BFE" w:rsidRDefault="00536BFE" w:rsidP="00536BFE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=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spellStart"/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</w:t>
      </w:r>
      <w:proofErr w:type="spellEnd"/>
    </w:p>
    <w:p w14:paraId="6284307E" w14:textId="26B10E1B" w:rsidR="00966B07" w:rsidRPr="00536BFE" w:rsidRDefault="00536BFE" w:rsidP="00536BFE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gramStart"/>
      <w:r w:rsidRPr="00536BFE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The sum of </w:t>
      </w:r>
      <w:proofErr w:type="spellStart"/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first"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proofErr w:type="spellEnd"/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"natural numbers </w:t>
      </w:r>
      <w:proofErr w:type="spellStart"/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is:"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536BFE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proofErr w:type="spellEnd"/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536BFE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536BFE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536BFE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34F47BF0" w14:textId="7176E7B2" w:rsidR="00966B07" w:rsidRDefault="00966B07" w:rsidP="001C01AF"/>
    <w:p w14:paraId="1228C6DE" w14:textId="77777777" w:rsidR="00536BFE" w:rsidRDefault="00536BFE" w:rsidP="00536BF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1668E127" w14:textId="1A7D8224" w:rsidR="00536BFE" w:rsidRDefault="00536BFE" w:rsidP="00536BFE">
      <w:r>
        <w:rPr>
          <w:noProof/>
        </w:rPr>
        <w:drawing>
          <wp:inline distT="0" distB="0" distL="0" distR="0" wp14:anchorId="4619BD90" wp14:editId="1D900CB3">
            <wp:extent cx="5731510" cy="3223895"/>
            <wp:effectExtent l="152400" t="152400" r="364490" b="35750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F6577F" w14:textId="6DDC5CFB" w:rsidR="00536BFE" w:rsidRDefault="00536BFE" w:rsidP="00536BFE"/>
    <w:p w14:paraId="2337640A" w14:textId="2320DB15" w:rsidR="00E77D9B" w:rsidRDefault="00E77D9B" w:rsidP="00536BFE"/>
    <w:p w14:paraId="3E818ADF" w14:textId="77777777" w:rsidR="00E77D9B" w:rsidRDefault="00E77D9B" w:rsidP="00536BFE"/>
    <w:p w14:paraId="114FED07" w14:textId="6DD4C21F" w:rsidR="00E77D9B" w:rsidRDefault="00E77D9B" w:rsidP="00E77D9B">
      <w:pPr>
        <w:rPr>
          <w:b/>
          <w:bCs/>
          <w:sz w:val="32"/>
          <w:szCs w:val="32"/>
        </w:rPr>
      </w:pPr>
      <w:r w:rsidRPr="00290C77">
        <w:rPr>
          <w:b/>
          <w:bCs/>
          <w:sz w:val="32"/>
          <w:szCs w:val="32"/>
          <w:highlight w:val="yellow"/>
        </w:rPr>
        <w:lastRenderedPageBreak/>
        <w:t>2.</w:t>
      </w:r>
    </w:p>
    <w:p w14:paraId="16281042" w14:textId="12B41F48" w:rsidR="00E77D9B" w:rsidRPr="00E77D9B" w:rsidRDefault="00E77D9B" w:rsidP="00E77D9B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17A7D81B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E77D9B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E77D9B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N value: "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 )</w:t>
      </w:r>
    </w:p>
    <w:p w14:paraId="1D1A2FF2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0</w:t>
      </w:r>
    </w:p>
    <w:p w14:paraId="10AE09DE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nitialVal</w:t>
      </w:r>
      <w:proofErr w:type="spell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2</w:t>
      </w:r>
    </w:p>
    <w:p w14:paraId="7FBD50E7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E77D9B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for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spellStart"/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</w:t>
      </w:r>
      <w:proofErr w:type="spell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in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E77D9B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range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E77D9B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  <w:proofErr w:type="gram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:</w:t>
      </w:r>
    </w:p>
    <w:p w14:paraId="1CD5A428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=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spellStart"/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nitialVal</w:t>
      </w:r>
      <w:proofErr w:type="spellEnd"/>
    </w:p>
    <w:p w14:paraId="4B075E49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spellStart"/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initialVal</w:t>
      </w:r>
      <w:proofErr w:type="spell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+=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E77D9B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2</w:t>
      </w:r>
    </w:p>
    <w:p w14:paraId="74B8E27E" w14:textId="77777777" w:rsidR="00E77D9B" w:rsidRPr="00E77D9B" w:rsidRDefault="00E77D9B" w:rsidP="00E77D9B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gramStart"/>
      <w:r w:rsidRPr="00E77D9B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The sum of </w:t>
      </w:r>
      <w:proofErr w:type="spellStart"/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first"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er</w:t>
      </w:r>
      <w:proofErr w:type="spell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"even natural numbers </w:t>
      </w:r>
      <w:proofErr w:type="spellStart"/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is:"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E77D9B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sum</w:t>
      </w:r>
      <w:proofErr w:type="spellEnd"/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E77D9B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E77D9B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E77D9B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3CE97BA5" w14:textId="06102658" w:rsidR="007A4BA6" w:rsidRDefault="007A4BA6" w:rsidP="007A4BA6"/>
    <w:p w14:paraId="554384F4" w14:textId="77777777" w:rsidR="00E77D9B" w:rsidRDefault="00E77D9B" w:rsidP="00E77D9B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349BBA36" w14:textId="7494F59E" w:rsidR="00E77D9B" w:rsidRDefault="00E77D9B" w:rsidP="007A4BA6">
      <w:r>
        <w:rPr>
          <w:noProof/>
        </w:rPr>
        <w:drawing>
          <wp:inline distT="0" distB="0" distL="0" distR="0" wp14:anchorId="0E097CE0" wp14:editId="0293B48D">
            <wp:extent cx="5731510" cy="3223895"/>
            <wp:effectExtent l="152400" t="152400" r="364490" b="3575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C3913B" w14:textId="481149C8" w:rsidR="00A1544E" w:rsidRDefault="00A1544E" w:rsidP="007A4BA6"/>
    <w:p w14:paraId="5A4851CD" w14:textId="46DEABF2" w:rsidR="0050590F" w:rsidRDefault="0050590F" w:rsidP="007A4BA6"/>
    <w:p w14:paraId="6777413F" w14:textId="650F0206" w:rsidR="00290C77" w:rsidRDefault="00290C77" w:rsidP="007A4BA6"/>
    <w:p w14:paraId="0BCD8EDA" w14:textId="67EDFF89" w:rsidR="00290C77" w:rsidRDefault="00290C77" w:rsidP="007A4BA6"/>
    <w:p w14:paraId="30710968" w14:textId="7B829E10" w:rsidR="00290C77" w:rsidRDefault="00290C77" w:rsidP="007A4BA6"/>
    <w:p w14:paraId="4F2C8D8B" w14:textId="38239592" w:rsidR="00290C77" w:rsidRDefault="00290C77" w:rsidP="007A4BA6"/>
    <w:p w14:paraId="482DC4CD" w14:textId="77777777" w:rsidR="00290C77" w:rsidRDefault="00290C77" w:rsidP="007A4BA6"/>
    <w:p w14:paraId="443E45AF" w14:textId="7B3EED53" w:rsidR="00A1544E" w:rsidRDefault="00A1544E" w:rsidP="007A4BA6">
      <w:r w:rsidRPr="00A1544E">
        <w:rPr>
          <w:noProof/>
        </w:rPr>
        <w:drawing>
          <wp:inline distT="0" distB="0" distL="0" distR="0" wp14:anchorId="00DC9A98" wp14:editId="3D94266F">
            <wp:extent cx="5731510" cy="1343025"/>
            <wp:effectExtent l="0" t="0" r="254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2E736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17A10930" w14:textId="1EE3C03F" w:rsidR="00A1544E" w:rsidRPr="00906122" w:rsidRDefault="00A1544E" w:rsidP="00A1544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01728E02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50590F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50590F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number: "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22BE82DF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01AF7BEF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ummy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</w:p>
    <w:p w14:paraId="4432336A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eversed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</w:p>
    <w:p w14:paraId="54EB3274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while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5DFB6322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lastDigit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%</w:t>
      </w:r>
      <w:r w:rsidRPr="0050590F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1016E4C6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eversed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eversed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*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lastDigit</w:t>
      </w:r>
      <w:proofErr w:type="spellEnd"/>
    </w:p>
    <w:p w14:paraId="5953361A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/</w:t>
      </w:r>
      <w:r w:rsidRPr="0050590F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684F69CC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499A9598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eversed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ummy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4A69C3EE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50590F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The number"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ummy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,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is a Palindromic Number.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568E67E3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: </w:t>
      </w:r>
    </w:p>
    <w:p w14:paraId="303454EB" w14:textId="77777777" w:rsidR="0050590F" w:rsidRPr="0050590F" w:rsidRDefault="0050590F" w:rsidP="0050590F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50590F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The number"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proofErr w:type="spellStart"/>
      <w:r w:rsidRPr="0050590F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ummyNumber</w:t>
      </w:r>
      <w:proofErr w:type="spellEnd"/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,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is not a Palindromic Number.</w:t>
      </w:r>
      <w:r w:rsidRPr="0050590F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50590F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50590F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50D4B762" w14:textId="0B8C135B" w:rsidR="00A1544E" w:rsidRDefault="00A1544E" w:rsidP="007A4BA6"/>
    <w:p w14:paraId="0C593ABE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6DE221A5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64DC6B32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39F9F73B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03415217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4A251E05" w14:textId="77777777" w:rsidR="00290C77" w:rsidRDefault="00290C77" w:rsidP="00A1544E">
      <w:pPr>
        <w:rPr>
          <w:b/>
          <w:bCs/>
          <w:sz w:val="32"/>
          <w:szCs w:val="32"/>
          <w:highlight w:val="cyan"/>
          <w:u w:val="single"/>
        </w:rPr>
      </w:pPr>
    </w:p>
    <w:p w14:paraId="78D6F228" w14:textId="7BF6E7BC" w:rsidR="00A1544E" w:rsidRDefault="00A1544E" w:rsidP="00A1544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41736329" w14:textId="5C0E3C7D" w:rsidR="00E77D9B" w:rsidRDefault="0050590F" w:rsidP="007A4BA6">
      <w:r>
        <w:rPr>
          <w:noProof/>
        </w:rPr>
        <w:drawing>
          <wp:inline distT="0" distB="0" distL="0" distR="0" wp14:anchorId="5A879CB6" wp14:editId="16903AEE">
            <wp:extent cx="5731510" cy="3223895"/>
            <wp:effectExtent l="152400" t="152400" r="364490" b="3575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01975F" w14:textId="29336718" w:rsidR="00990C5E" w:rsidRDefault="00990C5E" w:rsidP="007A4BA6">
      <w:r w:rsidRPr="00990C5E">
        <w:drawing>
          <wp:inline distT="0" distB="0" distL="0" distR="0" wp14:anchorId="3A55B9DD" wp14:editId="10FBD601">
            <wp:extent cx="5731510" cy="2089785"/>
            <wp:effectExtent l="0" t="0" r="254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020077" w14:textId="77777777" w:rsidR="00990C5E" w:rsidRPr="00906122" w:rsidRDefault="00990C5E" w:rsidP="00990C5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7ADBC47F" w14:textId="77777777" w:rsid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rows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=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proofErr w:type="gramStart"/>
      <w:r w:rsidRPr="00990C5E">
        <w:rPr>
          <w:rFonts w:ascii="Cascadia Code" w:eastAsia="Times New Roman" w:hAnsi="Cascadia Code" w:cs="Times New Roman"/>
          <w:color w:val="E5C07B"/>
          <w:sz w:val="30"/>
          <w:szCs w:val="30"/>
          <w:lang w:eastAsia="en-IN"/>
        </w:rPr>
        <w:t>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inpu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"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\n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 xml:space="preserve"> Enter the number of rows: "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) </w:t>
      </w:r>
    </w:p>
    <w:p w14:paraId="02275A8A" w14:textId="1A52F05C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3AC9030D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if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rows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&lt;=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D19A66"/>
          <w:sz w:val="30"/>
          <w:szCs w:val="30"/>
          <w:lang w:eastAsia="en-IN"/>
        </w:rPr>
        <w:t>0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:</w:t>
      </w:r>
    </w:p>
    <w:p w14:paraId="4C86D5ED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"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\</w:t>
      </w:r>
      <w:proofErr w:type="spellStart"/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n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Invalid</w:t>
      </w:r>
      <w:proofErr w:type="spellEnd"/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 xml:space="preserve"> Input!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\n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"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6BC9CB86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else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:</w:t>
      </w:r>
    </w:p>
    <w:p w14:paraId="3791B922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6C782517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lastRenderedPageBreak/>
        <w:t xml:space="preserve">   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for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proofErr w:type="spellStart"/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i</w:t>
      </w:r>
      <w:proofErr w:type="spellEnd"/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in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proofErr w:type="gramStart"/>
      <w:r w:rsidRPr="00990C5E">
        <w:rPr>
          <w:rFonts w:ascii="Cascadia Code" w:eastAsia="Times New Roman" w:hAnsi="Cascadia Code" w:cs="Times New Roman"/>
          <w:color w:val="E5C07B"/>
          <w:sz w:val="30"/>
          <w:szCs w:val="30"/>
          <w:lang w:eastAsia="en-IN"/>
        </w:rPr>
        <w:t>range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D19A66"/>
          <w:sz w:val="30"/>
          <w:szCs w:val="30"/>
          <w:lang w:eastAsia="en-IN"/>
        </w:rPr>
        <w:t>1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,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rows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+</w:t>
      </w:r>
      <w:r w:rsidRPr="00990C5E">
        <w:rPr>
          <w:rFonts w:ascii="Cascadia Code" w:eastAsia="Times New Roman" w:hAnsi="Cascadia Code" w:cs="Times New Roman"/>
          <w:color w:val="D19A66"/>
          <w:sz w:val="30"/>
          <w:szCs w:val="30"/>
          <w:lang w:eastAsia="en-IN"/>
        </w:rPr>
        <w:t>1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:</w:t>
      </w:r>
    </w:p>
    <w:p w14:paraId="5833D818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for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j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in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proofErr w:type="gramStart"/>
      <w:r w:rsidRPr="00990C5E">
        <w:rPr>
          <w:rFonts w:ascii="Cascadia Code" w:eastAsia="Times New Roman" w:hAnsi="Cascadia Code" w:cs="Times New Roman"/>
          <w:color w:val="E5C07B"/>
          <w:sz w:val="30"/>
          <w:szCs w:val="30"/>
          <w:lang w:eastAsia="en-IN"/>
        </w:rPr>
        <w:t>range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D19A66"/>
          <w:sz w:val="30"/>
          <w:szCs w:val="30"/>
          <w:lang w:eastAsia="en-IN"/>
        </w:rPr>
        <w:t>1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,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rows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+</w:t>
      </w:r>
      <w:r w:rsidRPr="00990C5E">
        <w:rPr>
          <w:rFonts w:ascii="Cascadia Code" w:eastAsia="Times New Roman" w:hAnsi="Cascadia Code" w:cs="Times New Roman"/>
          <w:color w:val="D19A66"/>
          <w:sz w:val="30"/>
          <w:szCs w:val="30"/>
          <w:lang w:eastAsia="en-IN"/>
        </w:rPr>
        <w:t>1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:</w:t>
      </w:r>
    </w:p>
    <w:p w14:paraId="57F5EA8E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   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if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j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&lt;=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i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:</w:t>
      </w:r>
    </w:p>
    <w:p w14:paraId="103441A0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    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spellStart"/>
      <w:proofErr w:type="gramEnd"/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i</w:t>
      </w:r>
      <w:proofErr w:type="spellEnd"/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,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end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=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" "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3FC64A27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    </w:t>
      </w:r>
      <w:r w:rsidRPr="00990C5E">
        <w:rPr>
          <w:rFonts w:ascii="Cascadia Code" w:eastAsia="Times New Roman" w:hAnsi="Cascadia Code" w:cs="Times New Roman"/>
          <w:color w:val="C678DD"/>
          <w:sz w:val="30"/>
          <w:szCs w:val="30"/>
          <w:lang w:eastAsia="en-IN"/>
        </w:rPr>
        <w:t>else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: </w:t>
      </w:r>
    </w:p>
    <w:p w14:paraId="35178865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    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j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, </w:t>
      </w:r>
      <w:r w:rsidRPr="00990C5E">
        <w:rPr>
          <w:rFonts w:ascii="Cascadia Code" w:eastAsia="Times New Roman" w:hAnsi="Cascadia Code" w:cs="Times New Roman"/>
          <w:color w:val="E06C75"/>
          <w:sz w:val="30"/>
          <w:szCs w:val="30"/>
          <w:lang w:eastAsia="en-IN"/>
        </w:rPr>
        <w:t>end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56B6C2"/>
          <w:sz w:val="30"/>
          <w:szCs w:val="30"/>
          <w:lang w:eastAsia="en-IN"/>
        </w:rPr>
        <w:t>=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 </w:t>
      </w:r>
      <w:r w:rsidRPr="00990C5E">
        <w:rPr>
          <w:rFonts w:ascii="Cascadia Code" w:eastAsia="Times New Roman" w:hAnsi="Cascadia Code" w:cs="Times New Roman"/>
          <w:color w:val="98C379"/>
          <w:sz w:val="30"/>
          <w:szCs w:val="30"/>
          <w:lang w:eastAsia="en-IN"/>
        </w:rPr>
        <w:t>" "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62D85671" w14:textId="77777777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5C2505E9" w14:textId="3406DBD6" w:rsidR="00990C5E" w:rsidRPr="00990C5E" w:rsidRDefault="00990C5E" w:rsidP="00990C5E">
      <w:pPr>
        <w:shd w:val="clear" w:color="auto" w:fill="23272E"/>
        <w:spacing w:after="0" w:line="405" w:lineRule="atLeast"/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</w:pP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 xml:space="preserve">    </w:t>
      </w:r>
      <w:proofErr w:type="gramStart"/>
      <w:r w:rsidRPr="00990C5E">
        <w:rPr>
          <w:rFonts w:ascii="Cascadia Code" w:eastAsia="Times New Roman" w:hAnsi="Cascadia Code" w:cs="Times New Roman"/>
          <w:color w:val="61AFEF"/>
          <w:sz w:val="30"/>
          <w:szCs w:val="30"/>
          <w:lang w:eastAsia="en-IN"/>
        </w:rPr>
        <w:t>print</w:t>
      </w:r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(</w:t>
      </w:r>
      <w:proofErr w:type="gramEnd"/>
      <w:r w:rsidRPr="00990C5E">
        <w:rPr>
          <w:rFonts w:ascii="Cascadia Code" w:eastAsia="Times New Roman" w:hAnsi="Cascadia Code" w:cs="Times New Roman"/>
          <w:color w:val="ABB2BF"/>
          <w:sz w:val="30"/>
          <w:szCs w:val="30"/>
          <w:lang w:eastAsia="en-IN"/>
        </w:rPr>
        <w:t>)</w:t>
      </w:r>
    </w:p>
    <w:p w14:paraId="679C51C9" w14:textId="77777777" w:rsidR="00086198" w:rsidRDefault="00086198" w:rsidP="00990C5E">
      <w:pPr>
        <w:rPr>
          <w:b/>
          <w:bCs/>
          <w:sz w:val="32"/>
          <w:szCs w:val="32"/>
          <w:u w:val="single"/>
        </w:rPr>
      </w:pPr>
    </w:p>
    <w:p w14:paraId="17BE4621" w14:textId="32A10DD4" w:rsidR="00990C5E" w:rsidRDefault="00990C5E" w:rsidP="00990C5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7EE59E97" w14:textId="0B8FB5AF" w:rsidR="00990C5E" w:rsidRDefault="00086198" w:rsidP="007A4BA6">
      <w:r>
        <w:rPr>
          <w:noProof/>
        </w:rPr>
        <w:drawing>
          <wp:inline distT="0" distB="0" distL="0" distR="0" wp14:anchorId="2339AA75" wp14:editId="24018072">
            <wp:extent cx="5731510" cy="3223895"/>
            <wp:effectExtent l="152400" t="152400" r="364490" b="3575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968751" w14:textId="77777777" w:rsidR="00990C5E" w:rsidRDefault="00990C5E" w:rsidP="007A4BA6"/>
    <w:p w14:paraId="28D7F14D" w14:textId="36B151F8" w:rsidR="00E77D9B" w:rsidRDefault="00D10886" w:rsidP="007A4BA6">
      <w:r w:rsidRPr="00D10886">
        <w:rPr>
          <w:noProof/>
        </w:rPr>
        <w:drawing>
          <wp:inline distT="0" distB="0" distL="0" distR="0" wp14:anchorId="4BEACB24" wp14:editId="3A730858">
            <wp:extent cx="5731510" cy="17335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7368" w14:textId="32322E3B" w:rsidR="00D10886" w:rsidRDefault="00D10886" w:rsidP="007A4BA6"/>
    <w:p w14:paraId="744EA62D" w14:textId="77777777" w:rsidR="00D10886" w:rsidRPr="00906122" w:rsidRDefault="00D10886" w:rsidP="00D10886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141D703B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ows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D1088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D1088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number of rows: "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)</w:t>
      </w:r>
    </w:p>
    <w:p w14:paraId="48674B9E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ows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3DCCD17A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D1088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Invalid Input!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758D106E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3FBC475E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u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</w:t>
      </w:r>
    </w:p>
    <w:p w14:paraId="350AC148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for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i</w:t>
      </w:r>
      <w:proofErr w:type="spell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n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D1088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range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</w:t>
      </w:r>
      <w:proofErr w:type="gram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rows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:</w:t>
      </w:r>
    </w:p>
    <w:p w14:paraId="78A5C2B7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for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j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n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D10886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range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</w:t>
      </w:r>
      <w:proofErr w:type="gram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unt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:</w:t>
      </w:r>
    </w:p>
    <w:p w14:paraId="0A2BE556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    </w:t>
      </w:r>
      <w:proofErr w:type="gramStart"/>
      <w:r w:rsidRPr="00D1088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*"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,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nd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D10886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"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5109DBA6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r w:rsidRPr="00D10886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ou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+=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D10886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</w:p>
    <w:p w14:paraId="023C4D1E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    </w:t>
      </w:r>
      <w:proofErr w:type="gramStart"/>
      <w:r w:rsidRPr="00D1088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5E673B42" w14:textId="77777777" w:rsidR="00D10886" w:rsidRPr="00D10886" w:rsidRDefault="00D10886" w:rsidP="00D10886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D10886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D10886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4A2451EB" w14:textId="35A6323E" w:rsidR="00D10886" w:rsidRDefault="00D10886" w:rsidP="007A4BA6"/>
    <w:p w14:paraId="43E247B2" w14:textId="77777777" w:rsidR="00D10886" w:rsidRDefault="00D10886" w:rsidP="007A4BA6"/>
    <w:p w14:paraId="2846ECA0" w14:textId="07889E53" w:rsidR="00D10886" w:rsidRDefault="00D10886" w:rsidP="00D10886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1F2E8CDA" w14:textId="06ED4296" w:rsidR="00D10886" w:rsidRDefault="00D10886" w:rsidP="00D10886">
      <w:pPr>
        <w:rPr>
          <w:b/>
          <w:bCs/>
          <w:sz w:val="32"/>
          <w:szCs w:val="32"/>
          <w:u w:val="single"/>
        </w:rPr>
      </w:pPr>
      <w:r>
        <w:rPr>
          <w:b/>
          <w:bCs/>
          <w:noProof/>
          <w:sz w:val="32"/>
          <w:szCs w:val="32"/>
          <w:u w:val="single"/>
        </w:rPr>
        <w:drawing>
          <wp:inline distT="0" distB="0" distL="0" distR="0" wp14:anchorId="57202C76" wp14:editId="429A5646">
            <wp:extent cx="5731510" cy="3223895"/>
            <wp:effectExtent l="152400" t="152400" r="364490" b="3575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9C3EBB" w14:textId="4F1F780E" w:rsidR="00EE74ED" w:rsidRDefault="00EE74ED" w:rsidP="007A4BA6"/>
    <w:p w14:paraId="758DD37E" w14:textId="4B51E9DC" w:rsidR="00E77D9B" w:rsidRDefault="00906122" w:rsidP="007A4BA6">
      <w:r w:rsidRPr="00906122">
        <w:rPr>
          <w:noProof/>
        </w:rPr>
        <w:lastRenderedPageBreak/>
        <w:drawing>
          <wp:inline distT="0" distB="0" distL="0" distR="0" wp14:anchorId="2C4355FD" wp14:editId="77F9D7C5">
            <wp:extent cx="5731510" cy="44577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3F3EF" w14:textId="5496C036" w:rsidR="00E77D9B" w:rsidRPr="00906122" w:rsidRDefault="00906122" w:rsidP="007A4BA6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6E8B57A5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number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906122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int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906122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input</w:t>
      </w:r>
      <w:proofErr w:type="gramEnd"/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Enter the number: "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 )</w:t>
      </w:r>
    </w:p>
    <w:p w14:paraId="72AE4A5A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spellStart"/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factorialResult</w:t>
      </w:r>
      <w:proofErr w:type="spellEnd"/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=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</w:p>
    <w:p w14:paraId="236750D0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</w:p>
    <w:p w14:paraId="4D94079D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906122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for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C678DD"/>
          <w:sz w:val="27"/>
          <w:szCs w:val="27"/>
          <w:lang w:eastAsia="en-IN"/>
        </w:rPr>
        <w:t>in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proofErr w:type="gramStart"/>
      <w:r w:rsidRPr="00906122">
        <w:rPr>
          <w:rFonts w:ascii="Cascadia Code" w:eastAsia="Times New Roman" w:hAnsi="Cascadia Code" w:cs="Cascadia Code"/>
          <w:color w:val="E5C07B"/>
          <w:sz w:val="27"/>
          <w:szCs w:val="27"/>
          <w:lang w:eastAsia="en-IN"/>
        </w:rPr>
        <w:t>range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( </w:t>
      </w:r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number</w:t>
      </w:r>
      <w:proofErr w:type="gramEnd"/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906122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0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, 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-</w:t>
      </w:r>
      <w:r w:rsidRPr="00906122">
        <w:rPr>
          <w:rFonts w:ascii="Cascadia Code" w:eastAsia="Times New Roman" w:hAnsi="Cascadia Code" w:cs="Cascadia Code"/>
          <w:color w:val="D19A66"/>
          <w:sz w:val="27"/>
          <w:szCs w:val="27"/>
          <w:lang w:eastAsia="en-IN"/>
        </w:rPr>
        <w:t>1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):</w:t>
      </w:r>
    </w:p>
    <w:p w14:paraId="42F4F9E3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    </w:t>
      </w:r>
      <w:proofErr w:type="spellStart"/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factorialResult</w:t>
      </w:r>
      <w:proofErr w:type="spellEnd"/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*=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 xml:space="preserve"> </w:t>
      </w:r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count</w:t>
      </w:r>
    </w:p>
    <w:p w14:paraId="4B2349DD" w14:textId="77777777" w:rsidR="00906122" w:rsidRPr="00906122" w:rsidRDefault="00906122" w:rsidP="00906122">
      <w:pPr>
        <w:shd w:val="clear" w:color="auto" w:fill="23272E"/>
        <w:spacing w:after="0" w:line="360" w:lineRule="atLeast"/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</w:pPr>
      <w:proofErr w:type="gramStart"/>
      <w:r w:rsidRPr="00906122">
        <w:rPr>
          <w:rFonts w:ascii="Cascadia Code" w:eastAsia="Times New Roman" w:hAnsi="Cascadia Code" w:cs="Cascadia Code"/>
          <w:color w:val="61AFEF"/>
          <w:sz w:val="27"/>
          <w:szCs w:val="27"/>
          <w:lang w:eastAsia="en-IN"/>
        </w:rPr>
        <w:t>print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(</w:t>
      </w:r>
      <w:proofErr w:type="gramEnd"/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 xml:space="preserve"> The factorial of"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number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is"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proofErr w:type="spellStart"/>
      <w:r w:rsidRPr="00906122">
        <w:rPr>
          <w:rFonts w:ascii="Cascadia Code" w:eastAsia="Times New Roman" w:hAnsi="Cascadia Code" w:cs="Cascadia Code"/>
          <w:color w:val="E06C75"/>
          <w:sz w:val="27"/>
          <w:szCs w:val="27"/>
          <w:lang w:eastAsia="en-IN"/>
        </w:rPr>
        <w:t>factorialResult</w:t>
      </w:r>
      <w:proofErr w:type="spellEnd"/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,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906122">
        <w:rPr>
          <w:rFonts w:ascii="Cascadia Code" w:eastAsia="Times New Roman" w:hAnsi="Cascadia Code" w:cs="Cascadia Code"/>
          <w:color w:val="56B6C2"/>
          <w:sz w:val="27"/>
          <w:szCs w:val="27"/>
          <w:lang w:eastAsia="en-IN"/>
        </w:rPr>
        <w:t>\n</w:t>
      </w:r>
      <w:r w:rsidRPr="00906122">
        <w:rPr>
          <w:rFonts w:ascii="Cascadia Code" w:eastAsia="Times New Roman" w:hAnsi="Cascadia Code" w:cs="Cascadia Code"/>
          <w:color w:val="98C379"/>
          <w:sz w:val="27"/>
          <w:szCs w:val="27"/>
          <w:lang w:eastAsia="en-IN"/>
        </w:rPr>
        <w:t>"</w:t>
      </w:r>
      <w:r w:rsidRPr="00906122">
        <w:rPr>
          <w:rFonts w:ascii="Cascadia Code" w:eastAsia="Times New Roman" w:hAnsi="Cascadia Code" w:cs="Cascadia Code"/>
          <w:color w:val="ABB2BF"/>
          <w:sz w:val="27"/>
          <w:szCs w:val="27"/>
          <w:lang w:eastAsia="en-IN"/>
        </w:rPr>
        <w:t>)</w:t>
      </w:r>
    </w:p>
    <w:p w14:paraId="774A481E" w14:textId="77BDB171" w:rsidR="00E77D9B" w:rsidRDefault="00E77D9B" w:rsidP="007A4BA6"/>
    <w:p w14:paraId="499A629C" w14:textId="77777777" w:rsidR="00906122" w:rsidRDefault="00906122" w:rsidP="00906122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434D2746" w14:textId="6C5FA2FC" w:rsidR="00E77D9B" w:rsidRDefault="00A536AE" w:rsidP="007A4BA6">
      <w:r>
        <w:rPr>
          <w:noProof/>
        </w:rPr>
        <w:drawing>
          <wp:inline distT="0" distB="0" distL="0" distR="0" wp14:anchorId="2BFC961C" wp14:editId="51243E5B">
            <wp:extent cx="5731510" cy="3223895"/>
            <wp:effectExtent l="152400" t="152400" r="364490" b="3575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72E765" w14:textId="48D201A1" w:rsidR="00E77D9B" w:rsidRDefault="00E77D9B" w:rsidP="007A4BA6"/>
    <w:p w14:paraId="3B95541B" w14:textId="6AC868BF" w:rsidR="000C2C78" w:rsidRDefault="000C2C78" w:rsidP="007A4BA6"/>
    <w:p w14:paraId="25675888" w14:textId="08BC17AD" w:rsidR="000C2C78" w:rsidRDefault="000C2C78" w:rsidP="007A4BA6"/>
    <w:p w14:paraId="32E4F927" w14:textId="15371494" w:rsidR="000C2C78" w:rsidRDefault="000C2C78" w:rsidP="007A4BA6"/>
    <w:p w14:paraId="7D1D2936" w14:textId="62C2E657" w:rsidR="000C2C78" w:rsidRDefault="000C2C78" w:rsidP="007A4BA6"/>
    <w:p w14:paraId="5510AADB" w14:textId="77777777" w:rsidR="000C2C78" w:rsidRDefault="000C2C78" w:rsidP="007A4BA6"/>
    <w:p w14:paraId="4F4344E7" w14:textId="4BDA772A" w:rsidR="00A536AE" w:rsidRDefault="00A536AE" w:rsidP="007A4BA6">
      <w:r w:rsidRPr="00A536AE">
        <w:rPr>
          <w:noProof/>
        </w:rPr>
        <w:lastRenderedPageBreak/>
        <w:drawing>
          <wp:inline distT="0" distB="0" distL="0" distR="0" wp14:anchorId="13B27D68" wp14:editId="274CF92D">
            <wp:extent cx="5731510" cy="347980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D5EAD" w14:textId="77777777" w:rsidR="00A536AE" w:rsidRPr="00906122" w:rsidRDefault="00A536AE" w:rsidP="00A536A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26EE689C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0C2C78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0C2C78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number: 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232FF061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gramStart"/>
      <w:r w:rsidRPr="000C2C78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1258C90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188E2331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0C2C78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Invalid Input!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1FE8CF18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0C2C78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%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2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0C2C78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415D84DA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0C2C78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The number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0C2C78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is even.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BBE7913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15378FD8" w14:textId="77777777" w:rsidR="000C2C78" w:rsidRPr="000C2C78" w:rsidRDefault="000C2C78" w:rsidP="000C2C78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0C2C78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 The number 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0C2C78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number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, 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is odd.</w:t>
      </w:r>
      <w:r w:rsidRPr="000C2C78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0C2C78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0C2C78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69B52587" w14:textId="77777777" w:rsidR="00A536AE" w:rsidRDefault="00A536AE" w:rsidP="007A4BA6"/>
    <w:p w14:paraId="45312867" w14:textId="77777777" w:rsidR="00A536AE" w:rsidRDefault="00A536AE" w:rsidP="00A536AE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</w:t>
      </w:r>
      <w:r w:rsidRPr="001C01AF">
        <w:rPr>
          <w:b/>
          <w:bCs/>
          <w:sz w:val="32"/>
          <w:szCs w:val="32"/>
          <w:u w:val="single"/>
        </w:rPr>
        <w:t xml:space="preserve">: </w:t>
      </w:r>
    </w:p>
    <w:p w14:paraId="4D256B63" w14:textId="121519FE" w:rsidR="00290C77" w:rsidRDefault="000C2C78" w:rsidP="007A4BA6">
      <w:r>
        <w:rPr>
          <w:noProof/>
        </w:rPr>
        <w:drawing>
          <wp:inline distT="0" distB="0" distL="0" distR="0" wp14:anchorId="21315625" wp14:editId="1E849FCB">
            <wp:extent cx="5731510" cy="3223895"/>
            <wp:effectExtent l="152400" t="152400" r="364490" b="3575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92E87C" w14:textId="2AAA6AA8" w:rsidR="005165C6" w:rsidRDefault="005165C6" w:rsidP="007A4BA6"/>
    <w:p w14:paraId="66CA79F5" w14:textId="00B59E6C" w:rsidR="005165C6" w:rsidRDefault="005165C6" w:rsidP="007A4BA6"/>
    <w:p w14:paraId="528B56B9" w14:textId="468AC79B" w:rsidR="005165C6" w:rsidRDefault="005165C6" w:rsidP="007A4BA6"/>
    <w:p w14:paraId="551866CA" w14:textId="242C394A" w:rsidR="005165C6" w:rsidRDefault="005165C6" w:rsidP="007A4BA6"/>
    <w:p w14:paraId="4F9E808F" w14:textId="0EB6BC07" w:rsidR="005165C6" w:rsidRDefault="005165C6" w:rsidP="007A4BA6"/>
    <w:p w14:paraId="28ACDC03" w14:textId="77777777" w:rsidR="005165C6" w:rsidRDefault="005165C6" w:rsidP="007A4BA6"/>
    <w:p w14:paraId="0DA0D2A5" w14:textId="20E4E48C" w:rsidR="00AB0A47" w:rsidRPr="00AB0A47" w:rsidRDefault="00AB0A47" w:rsidP="00AB0A47">
      <w:r w:rsidRPr="00AB0A47">
        <w:rPr>
          <w:noProof/>
        </w:rPr>
        <w:drawing>
          <wp:inline distT="0" distB="0" distL="0" distR="0" wp14:anchorId="1AD39A1F" wp14:editId="6AFB0442">
            <wp:extent cx="5731510" cy="45910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BD9A6" w14:textId="77777777" w:rsidR="005165C6" w:rsidRDefault="005165C6" w:rsidP="00AB0A47">
      <w:pPr>
        <w:rPr>
          <w:b/>
          <w:bCs/>
          <w:sz w:val="32"/>
          <w:szCs w:val="32"/>
          <w:highlight w:val="cyan"/>
          <w:u w:val="single"/>
        </w:rPr>
      </w:pPr>
    </w:p>
    <w:p w14:paraId="0644AE2E" w14:textId="733B4201" w:rsidR="00AB0A47" w:rsidRPr="00906122" w:rsidRDefault="00AB0A47" w:rsidP="00AB0A4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08C4A48C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B0A47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CGPA: 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) )</w:t>
      </w:r>
    </w:p>
    <w:p w14:paraId="7AE93E70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610D35A3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0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52CF9E3B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Invalid Input!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01F62C7B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10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9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5C152580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Outstanding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24C8FE5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9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8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3E39205B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xcellent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09B0692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8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7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4657DBC4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Good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3396C80B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7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6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3A851FAB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Average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201CBC83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6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and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gt;=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5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0978BBD2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Better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77CA0CAD" w14:textId="77777777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proofErr w:type="spellStart"/>
      <w:r w:rsidRPr="00AB0A47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if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spellStart"/>
      <w:r w:rsidRPr="00AB0A47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gpa</w:t>
      </w:r>
      <w:proofErr w:type="spellEnd"/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&lt;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B0A47">
        <w:rPr>
          <w:rFonts w:ascii="Cascadia Code" w:eastAsia="Times New Roman" w:hAnsi="Cascadia Code" w:cs="Cascadia Code"/>
          <w:color w:val="D19A66"/>
          <w:sz w:val="30"/>
          <w:szCs w:val="30"/>
          <w:lang w:eastAsia="en-IN"/>
        </w:rPr>
        <w:t>5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2A229E8C" w14:textId="6DBDAEB9" w:rsidR="00AB0A47" w:rsidRPr="00AB0A47" w:rsidRDefault="00AB0A47" w:rsidP="00AB0A47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r w:rsidRPr="00AB0A47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</w:t>
      </w:r>
      <w:proofErr w:type="spellStart"/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Poor</w:t>
      </w:r>
      <w:proofErr w:type="spellEnd"/>
      <w:r w:rsidRPr="00AB0A47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B0A47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B0A47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64CFD0E9" w14:textId="355E9BA4" w:rsidR="00AB0A47" w:rsidRDefault="00AB0A47" w:rsidP="00AB0A47">
      <w:pPr>
        <w:rPr>
          <w:b/>
          <w:bCs/>
          <w:sz w:val="32"/>
          <w:szCs w:val="32"/>
          <w:u w:val="single"/>
        </w:rPr>
      </w:pPr>
    </w:p>
    <w:p w14:paraId="0985C2B7" w14:textId="6B8B9BAD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65E03AB3" w14:textId="6638D2CC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2CFBB9EC" w14:textId="50185618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50ABBBDF" w14:textId="67533C17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7F3535A3" w14:textId="3757B503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1F20D934" w14:textId="016465A2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039BAEC7" w14:textId="068CC13E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60DE284B" w14:textId="77777777" w:rsidR="005165C6" w:rsidRDefault="005165C6" w:rsidP="00AB0A47">
      <w:pPr>
        <w:rPr>
          <w:b/>
          <w:bCs/>
          <w:sz w:val="32"/>
          <w:szCs w:val="32"/>
          <w:u w:val="single"/>
        </w:rPr>
      </w:pPr>
    </w:p>
    <w:p w14:paraId="1F0B300E" w14:textId="082093B9" w:rsidR="00AB0A47" w:rsidRDefault="00AB0A47" w:rsidP="00AB0A47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506A97F1" w14:textId="45BCABB9" w:rsidR="005165C6" w:rsidRDefault="00AB0A47" w:rsidP="007A4BA6">
      <w:r>
        <w:rPr>
          <w:noProof/>
        </w:rPr>
        <w:drawing>
          <wp:inline distT="0" distB="0" distL="0" distR="0" wp14:anchorId="56277716" wp14:editId="2A650B04">
            <wp:extent cx="5579110" cy="3138170"/>
            <wp:effectExtent l="152400" t="152400" r="36449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7108" cy="3176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DA27BC" w14:textId="2453DF5B" w:rsidR="00AD22A8" w:rsidRDefault="00AD22A8" w:rsidP="007A4BA6">
      <w:r w:rsidRPr="00AD22A8">
        <w:rPr>
          <w:noProof/>
        </w:rPr>
        <w:drawing>
          <wp:inline distT="0" distB="0" distL="0" distR="0" wp14:anchorId="450A7746" wp14:editId="44EC77AB">
            <wp:extent cx="5731510" cy="739775"/>
            <wp:effectExtent l="0" t="0" r="2540" b="31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5F4BA" w14:textId="77777777" w:rsidR="00AD22A8" w:rsidRPr="00906122" w:rsidRDefault="00AD22A8" w:rsidP="00AD22A8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CODE:</w:t>
      </w:r>
    </w:p>
    <w:p w14:paraId="7DB35B4A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F3572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first value: 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64C215D3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F3572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second value: 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04CC27E2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F3572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third value: 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2722AF9E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F3572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fourth value: 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78B801CF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proofErr w:type="gramStart"/>
      <w:r w:rsidRPr="00AF3572">
        <w:rPr>
          <w:rFonts w:ascii="Cascadia Code" w:eastAsia="Times New Roman" w:hAnsi="Cascadia Code" w:cs="Cascadia Code"/>
          <w:color w:val="E5C07B"/>
          <w:sz w:val="30"/>
          <w:szCs w:val="30"/>
          <w:lang w:eastAsia="en-IN"/>
        </w:rPr>
        <w:t>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( </w:t>
      </w:r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input</w:t>
      </w:r>
      <w:proofErr w:type="gramEnd"/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Enter the fifth value: 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 )</w:t>
      </w:r>
    </w:p>
    <w:p w14:paraId="462A51FE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</w:p>
    <w:p w14:paraId="60985769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if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a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b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c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or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d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==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 </w:t>
      </w:r>
      <w:r w:rsidRPr="00AF3572">
        <w:rPr>
          <w:rFonts w:ascii="Cascadia Code" w:eastAsia="Times New Roman" w:hAnsi="Cascadia Code" w:cs="Cascadia Code"/>
          <w:color w:val="E06C75"/>
          <w:sz w:val="30"/>
          <w:szCs w:val="30"/>
          <w:lang w:eastAsia="en-IN"/>
        </w:rPr>
        <w:t>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4F5E44B0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DUPLICATES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6E7E0334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C678DD"/>
          <w:sz w:val="30"/>
          <w:szCs w:val="30"/>
          <w:lang w:eastAsia="en-IN"/>
        </w:rPr>
        <w:t>else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:</w:t>
      </w:r>
    </w:p>
    <w:p w14:paraId="734DD7FA" w14:textId="77777777" w:rsidR="00AF3572" w:rsidRPr="00AF3572" w:rsidRDefault="00AF3572" w:rsidP="00AF3572">
      <w:pPr>
        <w:shd w:val="clear" w:color="auto" w:fill="23272E"/>
        <w:spacing w:after="0" w:line="405" w:lineRule="atLeast"/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</w:pP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 xml:space="preserve">    </w:t>
      </w:r>
      <w:proofErr w:type="gramStart"/>
      <w:r w:rsidRPr="00AF3572">
        <w:rPr>
          <w:rFonts w:ascii="Cascadia Code" w:eastAsia="Times New Roman" w:hAnsi="Cascadia Code" w:cs="Cascadia Code"/>
          <w:color w:val="61AFEF"/>
          <w:sz w:val="30"/>
          <w:szCs w:val="30"/>
          <w:lang w:eastAsia="en-IN"/>
        </w:rPr>
        <w:t>print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(</w:t>
      </w:r>
      <w:proofErr w:type="gramEnd"/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 xml:space="preserve"> ALL UNIQUE </w:t>
      </w:r>
      <w:r w:rsidRPr="00AF3572">
        <w:rPr>
          <w:rFonts w:ascii="Cascadia Code" w:eastAsia="Times New Roman" w:hAnsi="Cascadia Code" w:cs="Cascadia Code"/>
          <w:color w:val="56B6C2"/>
          <w:sz w:val="30"/>
          <w:szCs w:val="30"/>
          <w:lang w:eastAsia="en-IN"/>
        </w:rPr>
        <w:t>\n</w:t>
      </w:r>
      <w:r w:rsidRPr="00AF3572">
        <w:rPr>
          <w:rFonts w:ascii="Cascadia Code" w:eastAsia="Times New Roman" w:hAnsi="Cascadia Code" w:cs="Cascadia Code"/>
          <w:color w:val="98C379"/>
          <w:sz w:val="30"/>
          <w:szCs w:val="30"/>
          <w:lang w:eastAsia="en-IN"/>
        </w:rPr>
        <w:t>"</w:t>
      </w:r>
      <w:r w:rsidRPr="00AF3572">
        <w:rPr>
          <w:rFonts w:ascii="Cascadia Code" w:eastAsia="Times New Roman" w:hAnsi="Cascadia Code" w:cs="Cascadia Code"/>
          <w:color w:val="ABB2BF"/>
          <w:sz w:val="30"/>
          <w:szCs w:val="30"/>
          <w:lang w:eastAsia="en-IN"/>
        </w:rPr>
        <w:t>)</w:t>
      </w:r>
    </w:p>
    <w:p w14:paraId="13EF9272" w14:textId="77777777" w:rsidR="005165C6" w:rsidRDefault="005165C6" w:rsidP="00AD22A8">
      <w:pPr>
        <w:rPr>
          <w:b/>
          <w:bCs/>
          <w:sz w:val="32"/>
          <w:szCs w:val="32"/>
          <w:u w:val="single"/>
        </w:rPr>
      </w:pPr>
    </w:p>
    <w:p w14:paraId="0D7B2E4A" w14:textId="2441492F" w:rsidR="00AD22A8" w:rsidRDefault="00AD22A8" w:rsidP="00AD22A8">
      <w:pPr>
        <w:rPr>
          <w:b/>
          <w:bCs/>
          <w:sz w:val="32"/>
          <w:szCs w:val="32"/>
          <w:u w:val="single"/>
        </w:rPr>
      </w:pPr>
      <w:r w:rsidRPr="00290C77">
        <w:rPr>
          <w:b/>
          <w:bCs/>
          <w:sz w:val="32"/>
          <w:szCs w:val="32"/>
          <w:highlight w:val="cyan"/>
          <w:u w:val="single"/>
        </w:rPr>
        <w:t>SCREENSHOT OF OUTPUT:</w:t>
      </w:r>
      <w:r w:rsidRPr="001C01AF">
        <w:rPr>
          <w:b/>
          <w:bCs/>
          <w:sz w:val="32"/>
          <w:szCs w:val="32"/>
          <w:u w:val="single"/>
        </w:rPr>
        <w:t xml:space="preserve"> </w:t>
      </w:r>
    </w:p>
    <w:p w14:paraId="4C4C68EA" w14:textId="444A784D" w:rsidR="00AB0A47" w:rsidRDefault="00AF3572" w:rsidP="007A4BA6">
      <w:r>
        <w:rPr>
          <w:noProof/>
        </w:rPr>
        <w:drawing>
          <wp:inline distT="0" distB="0" distL="0" distR="0" wp14:anchorId="682EED0E" wp14:editId="25C25101">
            <wp:extent cx="5505007" cy="3096491"/>
            <wp:effectExtent l="152400" t="152400" r="362585" b="3708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801" cy="31076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F5FDC2" w14:textId="44369458" w:rsidR="00AF3572" w:rsidRDefault="00AF3572" w:rsidP="007A4BA6">
      <w:r>
        <w:rPr>
          <w:noProof/>
        </w:rPr>
        <w:drawing>
          <wp:inline distT="0" distB="0" distL="0" distR="0" wp14:anchorId="7CE5CBEE" wp14:editId="098984AC">
            <wp:extent cx="5731510" cy="3223895"/>
            <wp:effectExtent l="152400" t="152400" r="364490" b="35750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490B88" w14:textId="1A4C5D77" w:rsidR="00AB0A47" w:rsidRDefault="00AB0A47" w:rsidP="007A4BA6"/>
    <w:sectPr w:rsidR="00AB0A47">
      <w:headerReference w:type="defaul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DC96A5" w14:textId="77777777" w:rsidR="00236911" w:rsidRDefault="00236911" w:rsidP="005B1236">
      <w:pPr>
        <w:spacing w:after="0" w:line="240" w:lineRule="auto"/>
      </w:pPr>
      <w:r>
        <w:separator/>
      </w:r>
    </w:p>
  </w:endnote>
  <w:endnote w:type="continuationSeparator" w:id="0">
    <w:p w14:paraId="64DBD927" w14:textId="77777777" w:rsidR="00236911" w:rsidRDefault="00236911" w:rsidP="005B12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B3DF2" w14:textId="77777777" w:rsidR="00236911" w:rsidRDefault="00236911" w:rsidP="005B1236">
      <w:pPr>
        <w:spacing w:after="0" w:line="240" w:lineRule="auto"/>
      </w:pPr>
      <w:r>
        <w:separator/>
      </w:r>
    </w:p>
  </w:footnote>
  <w:footnote w:type="continuationSeparator" w:id="0">
    <w:p w14:paraId="04269C9E" w14:textId="77777777" w:rsidR="00236911" w:rsidRDefault="00236911" w:rsidP="005B12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2DE959" w14:textId="4AB61974" w:rsidR="005B1236" w:rsidRPr="005B1236" w:rsidRDefault="005B1236">
    <w:pPr>
      <w:pStyle w:val="Header"/>
      <w:rPr>
        <w:b/>
        <w:bCs/>
        <w:sz w:val="24"/>
        <w:szCs w:val="24"/>
      </w:rPr>
    </w:pPr>
    <w:r w:rsidRPr="005B1236">
      <w:rPr>
        <w:b/>
        <w:bCs/>
        <w:sz w:val="24"/>
        <w:szCs w:val="24"/>
      </w:rPr>
      <w:t xml:space="preserve">Submitted By: </w:t>
    </w:r>
  </w:p>
  <w:p w14:paraId="46FB472B" w14:textId="6C77B6F1" w:rsidR="005B1236" w:rsidRPr="005B1236" w:rsidRDefault="005B1236">
    <w:pPr>
      <w:pStyle w:val="Header"/>
      <w:rPr>
        <w:b/>
        <w:bCs/>
        <w:color w:val="FF0000"/>
        <w:sz w:val="24"/>
        <w:szCs w:val="24"/>
      </w:rPr>
    </w:pPr>
    <w:r w:rsidRPr="005B1236">
      <w:rPr>
        <w:b/>
        <w:bCs/>
        <w:sz w:val="24"/>
        <w:szCs w:val="24"/>
      </w:rPr>
      <w:t xml:space="preserve">                           </w:t>
    </w:r>
    <w:r w:rsidRPr="005B1236">
      <w:rPr>
        <w:b/>
        <w:bCs/>
        <w:color w:val="FF0000"/>
        <w:sz w:val="24"/>
        <w:szCs w:val="24"/>
      </w:rPr>
      <w:t>21MCA0132</w:t>
    </w:r>
  </w:p>
  <w:p w14:paraId="47B22DF7" w14:textId="3E348DC2" w:rsidR="005B1236" w:rsidRPr="005B1236" w:rsidRDefault="005B1236">
    <w:pPr>
      <w:pStyle w:val="Header"/>
      <w:rPr>
        <w:b/>
        <w:bCs/>
        <w:color w:val="FF0000"/>
        <w:sz w:val="24"/>
        <w:szCs w:val="24"/>
      </w:rPr>
    </w:pPr>
    <w:r w:rsidRPr="005B1236">
      <w:rPr>
        <w:b/>
        <w:bCs/>
        <w:color w:val="FF0000"/>
        <w:sz w:val="24"/>
        <w:szCs w:val="24"/>
      </w:rPr>
      <w:t xml:space="preserve">                           MOHIT P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967FC"/>
    <w:multiLevelType w:val="hybridMultilevel"/>
    <w:tmpl w:val="B3509C30"/>
    <w:lvl w:ilvl="0" w:tplc="40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1F754F"/>
    <w:multiLevelType w:val="hybridMultilevel"/>
    <w:tmpl w:val="E9D400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5A579B"/>
    <w:multiLevelType w:val="hybridMultilevel"/>
    <w:tmpl w:val="7DFE1800"/>
    <w:lvl w:ilvl="0" w:tplc="2C9CE38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NjY2MjEzN7A0NDJW0lEKTi0uzszPAykwrgUAs0uyWiwAAAA="/>
  </w:docVars>
  <w:rsids>
    <w:rsidRoot w:val="00875D17"/>
    <w:rsid w:val="00086198"/>
    <w:rsid w:val="000C2C78"/>
    <w:rsid w:val="001536B6"/>
    <w:rsid w:val="001B1419"/>
    <w:rsid w:val="001C01AF"/>
    <w:rsid w:val="00236911"/>
    <w:rsid w:val="00290C77"/>
    <w:rsid w:val="002E6302"/>
    <w:rsid w:val="003439E6"/>
    <w:rsid w:val="00343F16"/>
    <w:rsid w:val="0050590F"/>
    <w:rsid w:val="005165C6"/>
    <w:rsid w:val="0052232A"/>
    <w:rsid w:val="00536BFE"/>
    <w:rsid w:val="00571632"/>
    <w:rsid w:val="00593093"/>
    <w:rsid w:val="005B1236"/>
    <w:rsid w:val="0060241B"/>
    <w:rsid w:val="00613D14"/>
    <w:rsid w:val="006A2499"/>
    <w:rsid w:val="006D2658"/>
    <w:rsid w:val="007639FC"/>
    <w:rsid w:val="007A4BA6"/>
    <w:rsid w:val="007F2DBC"/>
    <w:rsid w:val="008531F8"/>
    <w:rsid w:val="00875D17"/>
    <w:rsid w:val="008B62CB"/>
    <w:rsid w:val="00906122"/>
    <w:rsid w:val="00966B07"/>
    <w:rsid w:val="00990C5E"/>
    <w:rsid w:val="00A11A16"/>
    <w:rsid w:val="00A1544E"/>
    <w:rsid w:val="00A536AE"/>
    <w:rsid w:val="00AB0A47"/>
    <w:rsid w:val="00AD22A8"/>
    <w:rsid w:val="00AF3572"/>
    <w:rsid w:val="00B57A90"/>
    <w:rsid w:val="00CF5B94"/>
    <w:rsid w:val="00D10886"/>
    <w:rsid w:val="00DB30A9"/>
    <w:rsid w:val="00E16BF0"/>
    <w:rsid w:val="00E77D9B"/>
    <w:rsid w:val="00E9652B"/>
    <w:rsid w:val="00EE74ED"/>
    <w:rsid w:val="00F40CAC"/>
    <w:rsid w:val="00FB38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8FDABC"/>
  <w15:chartTrackingRefBased/>
  <w15:docId w15:val="{E233216E-50BD-4414-8F2D-E24CC5AFFB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C5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B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1236"/>
  </w:style>
  <w:style w:type="paragraph" w:styleId="Footer">
    <w:name w:val="footer"/>
    <w:basedOn w:val="Normal"/>
    <w:link w:val="FooterChar"/>
    <w:uiPriority w:val="99"/>
    <w:unhideWhenUsed/>
    <w:rsid w:val="005B12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1236"/>
  </w:style>
  <w:style w:type="paragraph" w:styleId="ListParagraph">
    <w:name w:val="List Paragraph"/>
    <w:basedOn w:val="Normal"/>
    <w:uiPriority w:val="34"/>
    <w:qFormat/>
    <w:rsid w:val="00536BF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86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9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9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1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8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5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59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0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4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92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54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71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48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91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2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27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1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1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58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10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0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6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5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6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7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54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31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34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76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6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3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3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8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46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77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43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7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3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43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8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7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8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19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0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9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13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3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3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9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9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2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7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8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2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5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1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6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0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16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671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4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46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69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13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36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5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1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3</TotalTime>
  <Pages>20</Pages>
  <Words>967</Words>
  <Characters>551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pal</dc:creator>
  <cp:keywords/>
  <dc:description/>
  <cp:lastModifiedBy>mohit pal</cp:lastModifiedBy>
  <cp:revision>31</cp:revision>
  <cp:lastPrinted>2022-03-08T09:15:00Z</cp:lastPrinted>
  <dcterms:created xsi:type="dcterms:W3CDTF">2022-02-22T07:36:00Z</dcterms:created>
  <dcterms:modified xsi:type="dcterms:W3CDTF">2022-03-08T09:20:00Z</dcterms:modified>
</cp:coreProperties>
</file>